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7E21" w:rsidRDefault="003C7E21">
      <w:pPr>
        <w:spacing w:before="0" w:after="0" w:line="240" w:lineRule="auto"/>
      </w:pPr>
      <w:r>
        <w:separator/>
      </w:r>
    </w:p>
  </w:endnote>
  <w:endnote w:type="continuationSeparator" w:id="0">
    <w:p w:rsidR="003C7E21" w:rsidRDefault="003C7E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15250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7E21" w:rsidRDefault="003C7E21">
      <w:pPr>
        <w:spacing w:before="0" w:after="0" w:line="240" w:lineRule="auto"/>
      </w:pPr>
      <w:r>
        <w:separator/>
      </w:r>
    </w:p>
  </w:footnote>
  <w:footnote w:type="continuationSeparator" w:id="0">
    <w:p w:rsidR="003C7E21" w:rsidRDefault="003C7E2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15250A" w:rsidP="00941356">
          <w:pPr>
            <w:pStyle w:val="Header"/>
            <w:spacing w:before="0"/>
            <w:jc w:val="center"/>
            <w:rPr>
              <w:noProof/>
            </w:rPr>
          </w:pPr>
          <w:r w:rsidRPr="0015250A">
            <w:rPr>
              <w:bCs/>
            </w:rPr>
            <w:t>Programme de renforcement des capacités de gestion des ressources en eau dans les pays membres de l’O</w:t>
          </w:r>
          <w:bookmarkStart w:id="0" w:name="_GoBack"/>
          <w:bookmarkEnd w:id="0"/>
          <w:r w:rsidRPr="0015250A">
            <w:rPr>
              <w:bCs/>
            </w:rPr>
            <w:t>CI (Water-</w:t>
          </w:r>
          <w:proofErr w:type="spellStart"/>
          <w:r w:rsidRPr="0015250A">
            <w:rPr>
              <w:bCs/>
            </w:rPr>
            <w:t>CaB</w:t>
          </w:r>
          <w:proofErr w:type="spellEnd"/>
          <w:r w:rsidRPr="0015250A">
            <w:rPr>
              <w:bCs/>
            </w:rPr>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5250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3C7E21"/>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154D5"/>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D1B61-2A84-4183-83BD-A4A29029A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13:00Z</dcterms:modified>
</cp:coreProperties>
</file>